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4A5D49F0" w:rsidR="00A711FE" w:rsidRPr="00F81D7D" w:rsidDel="004017D7" w:rsidRDefault="00B65368">
      <w:pPr>
        <w:jc w:val="right"/>
        <w:rPr>
          <w:del w:id="0" w:author="Lawrence McKenna" w:date="2020-09-25T09:46:00Z"/>
          <w:i/>
          <w:sz w:val="16"/>
          <w:szCs w:val="16"/>
        </w:rPr>
      </w:pPr>
      <w:del w:id="1" w:author="Lawrence McKenna" w:date="2020-09-25T09:46:00Z">
        <w:r w:rsidRPr="00F81D7D" w:rsidDel="004017D7">
          <w:rPr>
            <w:i/>
            <w:sz w:val="16"/>
            <w:szCs w:val="16"/>
          </w:rPr>
          <w:delText>Enter Log Number (</w:delText>
        </w:r>
        <w:r w:rsidR="00F81D7D" w:rsidDel="004017D7">
          <w:rPr>
            <w:i/>
            <w:sz w:val="16"/>
            <w:szCs w:val="16"/>
          </w:rPr>
          <w:delText>in h</w:delText>
        </w:r>
        <w:r w:rsidR="00D53CB8" w:rsidRPr="00F81D7D" w:rsidDel="004017D7">
          <w:rPr>
            <w:i/>
            <w:sz w:val="16"/>
            <w:szCs w:val="16"/>
          </w:rPr>
          <w:delText xml:space="preserve">eader </w:delText>
        </w:r>
        <w:r w:rsidRPr="00F81D7D" w:rsidDel="004017D7">
          <w:rPr>
            <w:i/>
            <w:sz w:val="16"/>
            <w:szCs w:val="16"/>
          </w:rPr>
          <w:delText>above)</w:delText>
        </w:r>
      </w:del>
    </w:p>
    <w:p w14:paraId="1237163D" w14:textId="77777777" w:rsidR="00A711FE" w:rsidRDefault="00A711FE">
      <w:pPr>
        <w:pStyle w:val="Title"/>
        <w:jc w:val="right"/>
        <w:rPr>
          <w:b w:val="0"/>
          <w:sz w:val="8"/>
          <w:szCs w:val="8"/>
        </w:rPr>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176B7013" w:rsidR="00A711FE" w:rsidRDefault="00D2399E">
            <w:r>
              <w:t xml:space="preserve">Home </w:t>
            </w:r>
            <w:r w:rsidR="00B65368">
              <w:t xml:space="preserve">Department:  </w:t>
            </w:r>
            <w:ins w:id="2" w:author="Lawrence McKenna" w:date="2020-09-23T14:50:00Z">
              <w:r w:rsidR="006D0523">
                <w:t>Physics Earth Sciences</w:t>
              </w:r>
            </w:ins>
          </w:p>
        </w:tc>
        <w:tc>
          <w:tcPr>
            <w:tcW w:w="4208" w:type="dxa"/>
            <w:tcBorders>
              <w:left w:val="single" w:sz="4" w:space="0" w:color="auto"/>
              <w:bottom w:val="single" w:sz="4" w:space="0" w:color="auto"/>
            </w:tcBorders>
            <w:vAlign w:val="center"/>
          </w:tcPr>
          <w:p w14:paraId="2B8D8DDB" w14:textId="460929BD" w:rsidR="00A711FE" w:rsidRDefault="00B65368">
            <w:r>
              <w:t xml:space="preserve">Date:  </w:t>
            </w:r>
            <w:ins w:id="3" w:author="Lawrence McKenna" w:date="2020-09-23T14:50:00Z">
              <w:r w:rsidR="006D0523">
                <w:t>9/23/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66D5240C" w:rsidR="00A711FE" w:rsidRDefault="00D2399E">
            <w:r>
              <w:t xml:space="preserve">Home Department </w:t>
            </w:r>
            <w:r w:rsidR="00B65368">
              <w:t xml:space="preserve">Chair:  </w:t>
            </w:r>
            <w:ins w:id="4" w:author="Lawrence McKenna" w:date="2020-09-23T14:50:00Z">
              <w:r w:rsidR="006D0523">
                <w:t>Larry McKenna</w:t>
              </w:r>
            </w:ins>
          </w:p>
        </w:tc>
        <w:tc>
          <w:tcPr>
            <w:tcW w:w="4208" w:type="dxa"/>
            <w:tcBorders>
              <w:top w:val="single" w:sz="4" w:space="0" w:color="auto"/>
              <w:left w:val="single" w:sz="4" w:space="0" w:color="auto"/>
            </w:tcBorders>
            <w:vAlign w:val="center"/>
          </w:tcPr>
          <w:p w14:paraId="48F2212B" w14:textId="6DAE802C" w:rsidR="00A711FE" w:rsidRDefault="00B65368">
            <w:r>
              <w:t xml:space="preserve">Extension:  </w:t>
            </w:r>
            <w:ins w:id="5" w:author="Lawrence McKenna" w:date="2020-09-23T14:50:00Z">
              <w:r w:rsidR="006D0523">
                <w:t>4741</w:t>
              </w:r>
            </w:ins>
          </w:p>
          <w:p w14:paraId="0BEF4EAF" w14:textId="19E9BDFA" w:rsidR="00A711FE" w:rsidRDefault="00B65368">
            <w:r>
              <w:t xml:space="preserve">Email:  </w:t>
            </w:r>
            <w:ins w:id="6" w:author="Lawrence McKenna" w:date="2020-09-23T14:50:00Z">
              <w:r w:rsidR="006D0523">
                <w:t>lmckenna1@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5BBDBAD3" w:rsidR="007A0177" w:rsidRDefault="007A0177" w:rsidP="007A0177">
            <w:r>
              <w:t xml:space="preserve">Log Originator:  </w:t>
            </w:r>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5BDED9C3" w:rsidR="007A0177" w:rsidRDefault="007A0177" w:rsidP="007A0177">
            <w:r>
              <w:t xml:space="preserve">Extension:  </w:t>
            </w:r>
          </w:p>
          <w:p w14:paraId="75EBCD4F" w14:textId="34E7E631" w:rsidR="007A0177" w:rsidRDefault="007A0177" w:rsidP="007A0177">
            <w:r>
              <w:t xml:space="preserve">Email:  </w:t>
            </w:r>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2408BA4D" w:rsidR="007A0177" w:rsidRDefault="007A0177" w:rsidP="007A0177">
            <w:r>
              <w:t xml:space="preserve">Proposed Course Number and Title:  </w:t>
            </w:r>
            <w:ins w:id="7" w:author="Lawrence McKenna" w:date="2020-09-23T14:52:00Z">
              <w:r w:rsidR="006D0523" w:rsidRPr="006D0523">
                <w:t>STEM 101 Python Programming for the Sciences</w:t>
              </w:r>
            </w:ins>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7DA57321" w14:textId="6D95DE70" w:rsidR="006D0523" w:rsidRDefault="006D0523" w:rsidP="006D0523">
            <w:pPr>
              <w:rPr>
                <w:ins w:id="8" w:author="Lawrence McKenna" w:date="2020-09-23T14:53:00Z"/>
              </w:rPr>
            </w:pPr>
            <w:ins w:id="9" w:author="Lawrence McKenna" w:date="2020-09-23T14:53:00Z">
              <w:r>
                <w:t xml:space="preserve">an introductory course in scientific computing using Python for all STEM and allied majors. With no pre-requisites, this course uses Python to teach fundamentals of scientific computing. The class assume no prior experience in programming, and so begins with the basics of installing the </w:t>
              </w:r>
            </w:ins>
            <w:ins w:id="10" w:author="Lawrence McKenna" w:date="2020-09-23T14:55:00Z">
              <w:r>
                <w:t>necessary</w:t>
              </w:r>
            </w:ins>
            <w:ins w:id="11" w:author="Lawrence McKenna" w:date="2020-09-23T14:53:00Z">
              <w:r>
                <w:t xml:space="preserve"> </w:t>
              </w:r>
            </w:ins>
            <w:ins w:id="12" w:author="Lawrence McKenna" w:date="2020-09-23T14:55:00Z">
              <w:r>
                <w:t xml:space="preserve">software on a computer, establishing and using on-line resources for retrieving and submitting assignments, and creation of </w:t>
              </w:r>
            </w:ins>
            <w:ins w:id="13" w:author="Lawrence McKenna" w:date="2020-09-23T14:59:00Z">
              <w:r w:rsidR="00335A93">
                <w:t>on-li</w:t>
              </w:r>
              <w:r>
                <w:t>ne repositories for one’s work. Students then learn the basic structure of Python</w:t>
              </w:r>
            </w:ins>
            <w:ins w:id="14" w:author="Lawrence McKenna" w:date="2020-09-23T14:53:00Z">
              <w:r>
                <w:t xml:space="preserve"> (variable types, control flow, functions), </w:t>
              </w:r>
            </w:ins>
            <w:ins w:id="15" w:author="Lawrence McKenna" w:date="2020-09-23T15:00:00Z">
              <w:r>
                <w:t xml:space="preserve">how to use the array of </w:t>
              </w:r>
            </w:ins>
            <w:ins w:id="16" w:author="Lawrence McKenna" w:date="2020-09-23T15:01:00Z">
              <w:r w:rsidR="00335A93">
                <w:t xml:space="preserve">publically-available </w:t>
              </w:r>
            </w:ins>
            <w:ins w:id="17" w:author="Lawrence McKenna" w:date="2020-09-23T14:53:00Z">
              <w:r>
                <w:t>libraries and extensions (</w:t>
              </w:r>
              <w:proofErr w:type="spellStart"/>
              <w:r>
                <w:t>Numpy</w:t>
              </w:r>
              <w:proofErr w:type="spellEnd"/>
              <w:r>
                <w:t xml:space="preserve">, </w:t>
              </w:r>
            </w:ins>
            <w:ins w:id="18" w:author="Lawrence McKenna" w:date="2020-09-25T09:46:00Z">
              <w:r w:rsidR="004017D7">
                <w:t xml:space="preserve">Pandas, </w:t>
              </w:r>
            </w:ins>
            <w:proofErr w:type="spellStart"/>
            <w:ins w:id="19" w:author="Lawrence McKenna" w:date="2020-09-23T14:53:00Z">
              <w:r>
                <w:t>SciPy</w:t>
              </w:r>
              <w:proofErr w:type="spellEnd"/>
              <w:r>
                <w:t xml:space="preserve">, </w:t>
              </w:r>
              <w:proofErr w:type="spellStart"/>
              <w:r>
                <w:t>MatPlotLib</w:t>
              </w:r>
              <w:proofErr w:type="spellEnd"/>
              <w:r>
                <w:t xml:space="preserve">) and </w:t>
              </w:r>
            </w:ins>
            <w:ins w:id="20" w:author="Lawrence McKenna" w:date="2020-09-23T15:01:00Z">
              <w:r w:rsidR="00335A93">
                <w:t>how to write efficient, modular code to solve real-world problems</w:t>
              </w:r>
            </w:ins>
            <w:ins w:id="21" w:author="Lawrence McKenna" w:date="2020-09-23T15:04:00Z">
              <w:r w:rsidR="00335A93">
                <w:t>, including</w:t>
              </w:r>
            </w:ins>
            <w:ins w:id="22" w:author="Lawrence McKenna" w:date="2020-09-23T14:53:00Z">
              <w:r>
                <w:t xml:space="preserve"> moving, storing, searching and discovering signals in vast, not necessarily numeric, data sets. </w:t>
              </w:r>
            </w:ins>
          </w:p>
          <w:p w14:paraId="264EE9E8" w14:textId="77777777" w:rsidR="007A0177" w:rsidRPr="006D0523" w:rsidRDefault="007A0177" w:rsidP="007A0177">
            <w:pPr>
              <w:jc w:val="both"/>
              <w:rPr>
                <w:b/>
                <w:sz w:val="22"/>
                <w:szCs w:val="22"/>
                <w:rPrChange w:id="23" w:author="Lawrence McKenna" w:date="2020-09-23T14:53:00Z">
                  <w:rPr>
                    <w:b/>
                    <w:smallCaps/>
                    <w:sz w:val="22"/>
                    <w:szCs w:val="22"/>
                  </w:rPr>
                </w:rPrChange>
              </w:rPr>
            </w:pPr>
          </w:p>
          <w:p w14:paraId="393654A9" w14:textId="77777777" w:rsidR="007A0177" w:rsidRDefault="007A0177" w:rsidP="007A0177">
            <w:pPr>
              <w:tabs>
                <w:tab w:val="center" w:pos="4320"/>
                <w:tab w:val="right" w:pos="8640"/>
              </w:tabs>
              <w:rPr>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77777777" w:rsidR="007A0177" w:rsidRDefault="007A0177" w:rsidP="007A0177">
                        <w:pPr>
                          <w:jc w:val="center"/>
                          <w:rPr>
                            <w:b/>
                            <w:sz w:val="18"/>
                            <w:szCs w:val="18"/>
                          </w:rPr>
                        </w:pPr>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25105FEC" w:rsidR="007A0177" w:rsidRDefault="00335A93" w:rsidP="007A0177">
                        <w:pPr>
                          <w:jc w:val="center"/>
                          <w:rPr>
                            <w:b/>
                            <w:sz w:val="18"/>
                            <w:szCs w:val="18"/>
                          </w:rPr>
                        </w:pPr>
                        <w:ins w:id="24" w:author="Lawrence McKenna" w:date="2020-09-23T15:05:00Z">
                          <w:r>
                            <w:rPr>
                              <w:b/>
                              <w:sz w:val="18"/>
                              <w:szCs w:val="18"/>
                            </w:rPr>
                            <w:t>x</w:t>
                          </w:r>
                        </w:ins>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14275A10" w:rsidR="007A0177" w:rsidRDefault="007A0177" w:rsidP="007A0177">
                  <w:pPr>
                    <w:rPr>
                      <w:sz w:val="2"/>
                      <w:szCs w:val="2"/>
                    </w:rPr>
                  </w:pPr>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77777777" w:rsidR="007A0177" w:rsidRDefault="007A0177" w:rsidP="007A0177">
                        <w:pPr>
                          <w:rPr>
                            <w:b/>
                            <w:sz w:val="18"/>
                            <w:szCs w:val="18"/>
                          </w:rPr>
                        </w:pPr>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B2D1FF3" w14:textId="77777777" w:rsidR="007A0177" w:rsidRDefault="007A0177" w:rsidP="007A0177"/>
          <w:p w14:paraId="4D2F756F" w14:textId="1508EF91" w:rsidR="007A0177" w:rsidRDefault="00176765" w:rsidP="007A0177">
            <w:pPr>
              <w:rPr>
                <w:ins w:id="25" w:author="Lawrence McKenna" w:date="2020-09-23T15:33:00Z"/>
              </w:rPr>
            </w:pPr>
            <w:ins w:id="26" w:author="Lawrence McKenna" w:date="2020-09-23T15:20:00Z">
              <w:r w:rsidRPr="004017D7">
                <w:rPr>
                  <w:i/>
                  <w:rPrChange w:id="27" w:author="Lawrence McKenna" w:date="2020-09-25T09:47:00Z">
                    <w:rPr/>
                  </w:rPrChange>
                </w:rPr>
                <w:t>STEM 101 Python Programming for the Sciences</w:t>
              </w:r>
              <w:r>
                <w:t xml:space="preserve"> serves three purposes to the FSU community. First, </w:t>
              </w:r>
            </w:ins>
            <w:ins w:id="28" w:author="Lawrence McKenna" w:date="2020-09-23T15:22:00Z">
              <w:r>
                <w:t xml:space="preserve">the class provides introductory training to STEM majors in programming, in a language that now dominates scientific computing. </w:t>
              </w:r>
            </w:ins>
            <w:ins w:id="29" w:author="Lawrence McKenna" w:date="2020-09-23T15:29:00Z">
              <w:r w:rsidR="004652FA">
                <w:t xml:space="preserve">Second, an introductory Python class would </w:t>
              </w:r>
            </w:ins>
            <w:ins w:id="30" w:author="Lawrence McKenna" w:date="2020-09-23T15:30:00Z">
              <w:r w:rsidR="004652FA">
                <w:t xml:space="preserve">complement </w:t>
              </w:r>
            </w:ins>
            <w:ins w:id="31" w:author="Lawrence McKenna" w:date="2020-09-23T15:29:00Z">
              <w:r w:rsidR="004652FA">
                <w:t>introductory</w:t>
              </w:r>
            </w:ins>
            <w:ins w:id="32" w:author="Lawrence McKenna" w:date="2020-09-23T15:20:00Z">
              <w:r>
                <w:t xml:space="preserve"> programming course offered by the Depar</w:t>
              </w:r>
              <w:r w:rsidR="004652FA">
                <w:t xml:space="preserve">tment of Computer Science. Finally, the </w:t>
              </w:r>
            </w:ins>
            <w:ins w:id="33" w:author="Lawrence McKenna" w:date="2020-09-23T15:30:00Z">
              <w:r w:rsidR="004652FA">
                <w:t>course</w:t>
              </w:r>
            </w:ins>
            <w:ins w:id="34" w:author="Lawrence McKenna" w:date="2020-09-23T15:20:00Z">
              <w:r w:rsidR="004652FA">
                <w:t xml:space="preserve"> </w:t>
              </w:r>
            </w:ins>
            <w:ins w:id="35" w:author="Lawrence McKenna" w:date="2020-09-23T15:30:00Z">
              <w:r w:rsidR="004652FA">
                <w:t>i</w:t>
              </w:r>
            </w:ins>
            <w:ins w:id="36" w:author="Lawrence McKenna" w:date="2020-09-23T15:20:00Z">
              <w:r w:rsidR="004652FA">
                <w:t xml:space="preserve">s the cornerstone of </w:t>
              </w:r>
            </w:ins>
            <w:ins w:id="37" w:author="Lawrence McKenna" w:date="2020-09-23T15:33:00Z">
              <w:r w:rsidR="004652FA">
                <w:t xml:space="preserve">the nascent Data Science minor. </w:t>
              </w:r>
            </w:ins>
          </w:p>
          <w:p w14:paraId="12DB5B4E" w14:textId="7CC6302B" w:rsidR="004652FA" w:rsidRDefault="004652FA" w:rsidP="007A0177">
            <w:pPr>
              <w:rPr>
                <w:ins w:id="38" w:author="Lawrence McKenna" w:date="2020-09-23T15:33:00Z"/>
              </w:rPr>
            </w:pPr>
          </w:p>
          <w:p w14:paraId="5A32DA7B" w14:textId="68D049DE" w:rsidR="004652FA" w:rsidDel="007C1EE4" w:rsidRDefault="004652FA">
            <w:pPr>
              <w:rPr>
                <w:del w:id="39" w:author="Lawrence McKenna" w:date="2020-09-23T15:42:00Z"/>
              </w:rPr>
            </w:pPr>
            <w:ins w:id="40" w:author="Lawrence McKenna" w:date="2020-09-23T15:33:00Z">
              <w:r>
                <w:t xml:space="preserve">Scientific computing is </w:t>
              </w:r>
            </w:ins>
            <w:ins w:id="41" w:author="Lawrence McKenna" w:date="2020-09-25T09:47:00Z">
              <w:r w:rsidR="004017D7">
                <w:t xml:space="preserve">a </w:t>
              </w:r>
            </w:ins>
            <w:ins w:id="42" w:author="Lawrence McKenna" w:date="2020-09-23T15:33:00Z">
              <w:r>
                <w:t xml:space="preserve">distinct </w:t>
              </w:r>
            </w:ins>
            <w:ins w:id="43" w:author="Lawrence McKenna" w:date="2020-09-23T15:39:00Z">
              <w:r>
                <w:t xml:space="preserve">practice from what most of us think as </w:t>
              </w:r>
            </w:ins>
            <w:ins w:id="44" w:author="Lawrence McKenna" w:date="2020-09-23T15:40:00Z">
              <w:r>
                <w:t xml:space="preserve">“computer science.” Python is now the most popular scientific programming language, and for good reason: </w:t>
              </w:r>
            </w:ins>
            <w:ins w:id="45" w:author="Lawrence McKenna" w:date="2020-09-23T15:41:00Z">
              <w:r>
                <w:t>scientists</w:t>
              </w:r>
            </w:ins>
            <w:ins w:id="46" w:author="Lawrence McKenna" w:date="2020-09-23T15:40:00Z">
              <w:r>
                <w:t xml:space="preserve"> aren</w:t>
              </w:r>
            </w:ins>
            <w:ins w:id="47" w:author="Lawrence McKenna" w:date="2020-09-23T15:41:00Z">
              <w:r>
                <w:t xml:space="preserve">’t computer </w:t>
              </w:r>
              <w:r w:rsidR="007C1EE4">
                <w:t xml:space="preserve">scientists. Unlike in Java, for example, Python is </w:t>
              </w:r>
            </w:ins>
            <w:ins w:id="48" w:author="Lawrence McKenna" w:date="2020-09-23T15:42:00Z">
              <w:r w:rsidR="007C1EE4">
                <w:t xml:space="preserve">dynamically typed, so the user doesn’t have to </w:t>
              </w:r>
            </w:ins>
          </w:p>
          <w:p w14:paraId="1DC4F107" w14:textId="652EF3EF" w:rsidR="007A0177" w:rsidRDefault="007C1EE4">
            <w:pPr>
              <w:rPr>
                <w:ins w:id="49" w:author="Lawrence McKenna" w:date="2020-09-23T15:52:00Z"/>
              </w:rPr>
            </w:pPr>
            <w:ins w:id="50" w:author="Lawrence McKenna" w:date="2020-09-23T15:41:00Z">
              <w:r w:rsidRPr="007C1EE4">
                <w:t>define the type of variables, func</w:t>
              </w:r>
              <w:r>
                <w:t>tion arguments or return types. Users can simply name variables, and let Python</w:t>
              </w:r>
            </w:ins>
            <w:ins w:id="51" w:author="Lawrence McKenna" w:date="2020-09-23T15:42:00Z">
              <w:r>
                <w:t xml:space="preserve">’s </w:t>
              </w:r>
            </w:ins>
            <w:ins w:id="52" w:author="Lawrence McKenna" w:date="2020-09-23T15:41:00Z">
              <w:r>
                <w:t xml:space="preserve">automatic memory management </w:t>
              </w:r>
              <w:r w:rsidRPr="007C1EE4">
                <w:t>allocate</w:t>
              </w:r>
              <w:r>
                <w:t xml:space="preserve"> and deallocate memory for variables and data a</w:t>
              </w:r>
              <w:r w:rsidR="004017D7">
                <w:t>rrays. Python is an interpreted language,</w:t>
              </w:r>
              <w:r>
                <w:t xml:space="preserve"> which means one doesn</w:t>
              </w:r>
            </w:ins>
            <w:ins w:id="53" w:author="Lawrence McKenna" w:date="2020-09-23T15:43:00Z">
              <w:r>
                <w:t xml:space="preserve">’t have to </w:t>
              </w:r>
            </w:ins>
            <w:ins w:id="54" w:author="Lawrence McKenna" w:date="2020-09-23T15:41:00Z">
              <w:r w:rsidRPr="007C1EE4">
                <w:t>compile the code</w:t>
              </w:r>
            </w:ins>
            <w:ins w:id="55" w:author="Lawrence McKenna" w:date="2020-09-23T15:43:00Z">
              <w:r>
                <w:t xml:space="preserve">, run it, and then check to see if it works. </w:t>
              </w:r>
            </w:ins>
            <w:ins w:id="56" w:author="Lawrence McKenna" w:date="2020-09-23T15:44:00Z">
              <w:r>
                <w:t xml:space="preserve">Python </w:t>
              </w:r>
            </w:ins>
            <w:ins w:id="57" w:author="Lawrence McKenna" w:date="2020-09-23T15:45:00Z">
              <w:r>
                <w:t xml:space="preserve">eases the overhead of programming, </w:t>
              </w:r>
            </w:ins>
            <w:proofErr w:type="gramStart"/>
            <w:ins w:id="58" w:author="Lawrence McKenna" w:date="2020-09-23T15:41:00Z">
              <w:r w:rsidRPr="007C1EE4">
                <w:t>minimizing  the</w:t>
              </w:r>
              <w:proofErr w:type="gramEnd"/>
              <w:r w:rsidRPr="007C1EE4">
                <w:t xml:space="preserve">  time  required  to  develop,  debug  and</w:t>
              </w:r>
            </w:ins>
            <w:ins w:id="59" w:author="Lawrence McKenna" w:date="2020-09-23T15:45:00Z">
              <w:r>
                <w:t xml:space="preserve"> </w:t>
              </w:r>
            </w:ins>
            <w:ins w:id="60" w:author="Lawrence McKenna" w:date="2020-09-23T15:41:00Z">
              <w:r w:rsidRPr="007C1EE4">
                <w:t>maintain</w:t>
              </w:r>
              <w:r>
                <w:t xml:space="preserve"> the code. Its </w:t>
              </w:r>
            </w:ins>
            <w:ins w:id="61" w:author="Lawrence McKenna" w:date="2020-09-23T15:45:00Z">
              <w:r>
                <w:t>m</w:t>
              </w:r>
            </w:ins>
            <w:ins w:id="62" w:author="Lawrence McKenna" w:date="2020-09-23T15:41:00Z">
              <w:r w:rsidRPr="007C1EE4">
                <w:t xml:space="preserve">odular and object-oriented </w:t>
              </w:r>
            </w:ins>
            <w:ins w:id="63" w:author="Lawrence McKenna" w:date="2020-09-23T15:45:00Z">
              <w:r>
                <w:t xml:space="preserve">design make it a </w:t>
              </w:r>
            </w:ins>
            <w:ins w:id="64" w:author="Lawrence McKenna" w:date="2020-09-23T15:41:00Z">
              <w:r w:rsidRPr="007C1EE4">
                <w:t xml:space="preserve">good </w:t>
              </w:r>
              <w:r w:rsidRPr="007C1EE4">
                <w:lastRenderedPageBreak/>
                <w:t>system f</w:t>
              </w:r>
              <w:r>
                <w:t>or packaging and re-use of code,</w:t>
              </w:r>
              <w:r w:rsidRPr="007C1EE4">
                <w:t xml:space="preserve"> </w:t>
              </w:r>
            </w:ins>
            <w:ins w:id="65" w:author="Lawrence McKenna" w:date="2020-09-23T15:46:00Z">
              <w:r>
                <w:t xml:space="preserve">leading to </w:t>
              </w:r>
            </w:ins>
            <w:ins w:id="66" w:author="Lawrence McKenna" w:date="2020-09-23T15:41:00Z">
              <w:r w:rsidRPr="007C1EE4">
                <w:t>more transparent, maintainable an</w:t>
              </w:r>
              <w:r>
                <w:t xml:space="preserve">d bug-free code. </w:t>
              </w:r>
            </w:ins>
            <w:ins w:id="67" w:author="Lawrence McKenna" w:date="2020-09-23T15:46:00Z">
              <w:r>
                <w:t>Because</w:t>
              </w:r>
            </w:ins>
            <w:ins w:id="68" w:author="Lawrence McKenna" w:date="2020-09-23T15:41:00Z">
              <w:r>
                <w:t xml:space="preserve"> </w:t>
              </w:r>
            </w:ins>
            <w:ins w:id="69" w:author="Lawrence McKenna" w:date="2020-09-23T15:46:00Z">
              <w:r>
                <w:t>it is an open-source languag</w:t>
              </w:r>
              <w:r w:rsidR="004017D7">
                <w:t xml:space="preserve">e, it is free to all users, </w:t>
              </w:r>
              <w:r>
                <w:t>includes a wide array of</w:t>
              </w:r>
            </w:ins>
            <w:ins w:id="70" w:author="Lawrence McKenna" w:date="2020-09-23T15:41:00Z">
              <w:r>
                <w:t xml:space="preserve"> standard libraries</w:t>
              </w:r>
              <w:r w:rsidRPr="007C1EE4">
                <w:t>, and a large collection of add-on packages.</w:t>
              </w:r>
            </w:ins>
          </w:p>
          <w:p w14:paraId="7767B68E" w14:textId="77777777" w:rsidR="007C1EE4" w:rsidRDefault="007C1EE4">
            <w:pPr>
              <w:rPr>
                <w:ins w:id="71" w:author="Lawrence McKenna" w:date="2020-09-23T15:47:00Z"/>
              </w:rPr>
            </w:pPr>
          </w:p>
          <w:p w14:paraId="35861D2D" w14:textId="233B0D02" w:rsidR="007C1EE4" w:rsidRDefault="007C1EE4">
            <w:pPr>
              <w:rPr>
                <w:ins w:id="72" w:author="Lawrence McKenna" w:date="2020-09-23T15:52:00Z"/>
              </w:rPr>
            </w:pPr>
            <w:ins w:id="73" w:author="Lawrence McKenna" w:date="2020-09-23T15:47:00Z">
              <w:r>
                <w:t xml:space="preserve">Some of these </w:t>
              </w:r>
            </w:ins>
            <w:ins w:id="74" w:author="Lawrence McKenna" w:date="2020-09-23T15:48:00Z">
              <w:r>
                <w:t xml:space="preserve">features that distinguish Python from Java </w:t>
              </w:r>
            </w:ins>
            <w:ins w:id="75" w:author="Lawrence McKenna" w:date="2020-09-23T15:47:00Z">
              <w:r>
                <w:t xml:space="preserve">are exactly why our Computer Science Department </w:t>
              </w:r>
            </w:ins>
            <w:ins w:id="76" w:author="Lawrence McKenna" w:date="2020-09-23T15:49:00Z">
              <w:r>
                <w:t xml:space="preserve">uses Java </w:t>
              </w:r>
            </w:ins>
            <w:ins w:id="77" w:author="Lawrence McKenna" w:date="2020-09-23T15:48:00Z">
              <w:r>
                <w:t xml:space="preserve">in </w:t>
              </w:r>
            </w:ins>
            <w:ins w:id="78" w:author="Lawrence McKenna" w:date="2020-09-23T15:49:00Z">
              <w:r>
                <w:t>their</w:t>
              </w:r>
            </w:ins>
            <w:ins w:id="79" w:author="Lawrence McKenna" w:date="2020-09-23T15:48:00Z">
              <w:r>
                <w:t xml:space="preserve"> introductory classes for their majors. As CS professionals, these student</w:t>
              </w:r>
            </w:ins>
            <w:ins w:id="80" w:author="Lawrence McKenna" w:date="2020-09-23T15:51:00Z">
              <w:r>
                <w:t>s</w:t>
              </w:r>
            </w:ins>
            <w:ins w:id="81" w:author="Lawrence McKenna" w:date="2020-09-23T15:48:00Z">
              <w:r>
                <w:t xml:space="preserve"> do have to learn </w:t>
              </w:r>
            </w:ins>
            <w:ins w:id="82" w:author="Lawrence McKenna" w:date="2020-09-23T15:49:00Z">
              <w:r>
                <w:t>how to define variable types, assign and de-assign memory locations, and how to compile code. That</w:t>
              </w:r>
            </w:ins>
            <w:ins w:id="83" w:author="Lawrence McKenna" w:date="2020-09-23T15:50:00Z">
              <w:r>
                <w:t>’s what they’ll be doing once they leave school, and it is in their best interest to continue to learn these skills. STEM 101 compliments the University</w:t>
              </w:r>
            </w:ins>
            <w:ins w:id="84" w:author="Lawrence McKenna" w:date="2020-09-23T15:51:00Z">
              <w:r>
                <w:t>’s existing programming classes, and does not replicate any existing classes. In fact, this class will increase the number of students learning programming on campus.</w:t>
              </w:r>
            </w:ins>
          </w:p>
          <w:p w14:paraId="2B6EBDA0" w14:textId="4EC75A75" w:rsidR="007C1EE4" w:rsidRDefault="007C1EE4">
            <w:pPr>
              <w:rPr>
                <w:ins w:id="85" w:author="Lawrence McKenna" w:date="2020-09-23T15:52:00Z"/>
              </w:rPr>
            </w:pPr>
          </w:p>
          <w:p w14:paraId="50E62367" w14:textId="1B848E22" w:rsidR="007C1EE4" w:rsidRDefault="007C1EE4">
            <w:pPr>
              <w:rPr>
                <w:ins w:id="86" w:author="Lawrence McKenna" w:date="2020-09-23T15:52:00Z"/>
              </w:rPr>
            </w:pPr>
            <w:ins w:id="87" w:author="Lawrence McKenna" w:date="2020-09-23T15:52:00Z">
              <w:r>
                <w:t xml:space="preserve">Finally, this class serves as the entrance way to our newly-proposed Data Science minor. </w:t>
              </w:r>
              <w:r w:rsidR="00A1570B">
                <w:t xml:space="preserve">Of the five classes in the minor, four involve programming in Python (ENVS 202 had, until the Spring 2021 semester, used MATLAB. </w:t>
              </w:r>
            </w:ins>
            <w:ins w:id="88" w:author="Lawrence McKenna" w:date="2020-09-23T15:54:00Z">
              <w:r w:rsidR="00A1570B">
                <w:t xml:space="preserve">That class has been migrated to Python and R.) STEM 101 will do more than just show students how to use Python. Science is now a team-based </w:t>
              </w:r>
            </w:ins>
            <w:ins w:id="89" w:author="Lawrence McKenna" w:date="2020-09-23T15:55:00Z">
              <w:r w:rsidR="00A1570B">
                <w:t>activity</w:t>
              </w:r>
            </w:ins>
            <w:ins w:id="90" w:author="Lawrence McKenna" w:date="2020-09-23T15:54:00Z">
              <w:r w:rsidR="00A1570B">
                <w:t>,</w:t>
              </w:r>
            </w:ins>
            <w:ins w:id="91" w:author="Lawrence McKenna" w:date="2020-09-23T15:55:00Z">
              <w:r w:rsidR="00A1570B">
                <w:t xml:space="preserve"> and knowing how to share and maintain code, data and results is a key component of professional success. </w:t>
              </w:r>
            </w:ins>
            <w:ins w:id="92" w:author="Lawrence McKenna" w:date="2020-09-23T15:56:00Z">
              <w:r w:rsidR="004017D7">
                <w:t xml:space="preserve">Built in to STEM 101 (and </w:t>
              </w:r>
            </w:ins>
            <w:ins w:id="93" w:author="Lawrence McKenna" w:date="2020-09-25T09:49:00Z">
              <w:r w:rsidR="004017D7">
                <w:t>the minor</w:t>
              </w:r>
            </w:ins>
            <w:ins w:id="94" w:author="Lawrence McKenna" w:date="2020-09-23T15:56:00Z">
              <w:r w:rsidR="004017D7">
                <w:t>)</w:t>
              </w:r>
              <w:r w:rsidR="00A1570B">
                <w:t xml:space="preserve"> is the use of </w:t>
              </w:r>
            </w:ins>
            <w:ins w:id="95" w:author="Lawrence McKenna" w:date="2020-09-23T15:58:00Z">
              <w:r w:rsidR="00A1570B">
                <w:t>“revision control systems”</w:t>
              </w:r>
              <w:r w:rsidR="0065328D">
                <w:t xml:space="preserve"> or RCSs. These </w:t>
              </w:r>
            </w:ins>
            <w:ins w:id="96" w:author="Lawrence McKenna" w:date="2020-09-23T16:05:00Z">
              <w:r w:rsidR="0065328D">
                <w:t>s</w:t>
              </w:r>
            </w:ins>
            <w:ins w:id="97" w:author="Lawrence McKenna" w:date="2020-09-23T16:04:00Z">
              <w:r w:rsidR="0065328D">
                <w:t>tructures</w:t>
              </w:r>
            </w:ins>
            <w:ins w:id="98" w:author="Lawrence McKenna" w:date="2020-09-23T15:58:00Z">
              <w:r w:rsidR="0065328D">
                <w:t>-GitHub is probably the best known-are free, cloud-based sites on which anyone c</w:t>
              </w:r>
              <w:r w:rsidR="004017D7">
                <w:t>an post code, data and documents. It is an on-line portfolio of one</w:t>
              </w:r>
            </w:ins>
            <w:ins w:id="99" w:author="Lawrence McKenna" w:date="2020-09-25T09:49:00Z">
              <w:r w:rsidR="004017D7">
                <w:t>’s work</w:t>
              </w:r>
            </w:ins>
            <w:ins w:id="100" w:author="Lawrence McKenna" w:date="2020-09-23T15:58:00Z">
              <w:r w:rsidR="0065328D">
                <w:t>. Learning to use and effectively manage one</w:t>
              </w:r>
            </w:ins>
            <w:ins w:id="101" w:author="Lawrence McKenna" w:date="2020-09-23T16:04:00Z">
              <w:r w:rsidR="0065328D">
                <w:t xml:space="preserve">’s RCS is </w:t>
              </w:r>
            </w:ins>
            <w:ins w:id="102" w:author="Lawrence McKenna" w:date="2020-09-23T16:05:00Z">
              <w:r w:rsidR="0065328D">
                <w:t xml:space="preserve">a basic task in data science. Giving students early practice in this will immerse them into a professional atmosphere, which studies have repeatedly shown make </w:t>
              </w:r>
            </w:ins>
            <w:ins w:id="103" w:author="Lawrence McKenna" w:date="2020-09-23T16:06:00Z">
              <w:r w:rsidR="0065328D">
                <w:t>success</w:t>
              </w:r>
            </w:ins>
            <w:ins w:id="104" w:author="Lawrence McKenna" w:date="2020-09-23T16:05:00Z">
              <w:r w:rsidR="0065328D">
                <w:t xml:space="preserve"> </w:t>
              </w:r>
            </w:ins>
            <w:ins w:id="105" w:author="Lawrence McKenna" w:date="2020-09-23T16:06:00Z">
              <w:r w:rsidR="0065328D">
                <w:t>of all students, but those from Under-represented populations in particular, more likely to remain in STEM fields.</w:t>
              </w:r>
            </w:ins>
          </w:p>
          <w:p w14:paraId="42157086" w14:textId="77777777" w:rsidR="007C1EE4" w:rsidRDefault="007C1EE4">
            <w:pPr>
              <w:rPr>
                <w:ins w:id="106" w:author="Lawrence McKenna" w:date="2020-09-23T15:52:00Z"/>
              </w:rPr>
            </w:pPr>
          </w:p>
          <w:p w14:paraId="30B8FA18" w14:textId="111DDF8A" w:rsidR="007C1EE4" w:rsidRDefault="007C1EE4"/>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lastRenderedPageBreak/>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7777777" w:rsidR="007A0177" w:rsidRDefault="007A0177" w:rsidP="007A0177">
                  <w:pPr>
                    <w:jc w:val="center"/>
                    <w:rPr>
                      <w:b/>
                      <w:sz w:val="18"/>
                      <w:szCs w:val="18"/>
                    </w:rPr>
                  </w:pPr>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77777777" w:rsidR="007A0177" w:rsidRDefault="007A0177" w:rsidP="007A0177">
                  <w:pPr>
                    <w:jc w:val="center"/>
                    <w:rPr>
                      <w:b/>
                      <w:sz w:val="18"/>
                      <w:szCs w:val="18"/>
                    </w:rPr>
                  </w:pPr>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59A21031" w:rsidR="007A0177" w:rsidRDefault="0065328D" w:rsidP="007A0177">
                  <w:pPr>
                    <w:jc w:val="center"/>
                    <w:rPr>
                      <w:b/>
                      <w:sz w:val="18"/>
                      <w:szCs w:val="18"/>
                    </w:rPr>
                  </w:pPr>
                  <w:ins w:id="107" w:author="Lawrence McKenna" w:date="2020-09-23T16:07:00Z">
                    <w:r>
                      <w:rPr>
                        <w:b/>
                        <w:sz w:val="18"/>
                        <w:szCs w:val="18"/>
                      </w:rPr>
                      <w:t>x</w:t>
                    </w:r>
                  </w:ins>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018BC73F" w:rsidR="007A0177" w:rsidRDefault="0065328D" w:rsidP="007A0177">
                  <w:pPr>
                    <w:jc w:val="center"/>
                    <w:rPr>
                      <w:b/>
                      <w:sz w:val="18"/>
                      <w:szCs w:val="18"/>
                    </w:rPr>
                  </w:pPr>
                  <w:ins w:id="108" w:author="Lawrence McKenna" w:date="2020-09-23T16:07:00Z">
                    <w:r>
                      <w:rPr>
                        <w:b/>
                        <w:sz w:val="18"/>
                        <w:szCs w:val="18"/>
                      </w:rPr>
                      <w:t>x</w:t>
                    </w:r>
                  </w:ins>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77777777" w:rsidR="007A0177" w:rsidRDefault="007A0177" w:rsidP="007A0177">
                  <w:pPr>
                    <w:tabs>
                      <w:tab w:val="center" w:pos="4320"/>
                      <w:tab w:val="right" w:pos="8640"/>
                    </w:tabs>
                    <w:rPr>
                      <w:sz w:val="18"/>
                      <w:szCs w:val="18"/>
                    </w:rPr>
                  </w:pPr>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lastRenderedPageBreak/>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bookmarkStart w:id="109" w:name="_GoBack"/>
            <w:bookmarkEnd w:id="109"/>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5050A8C2" w:rsidR="007A0177" w:rsidRDefault="007A0177" w:rsidP="007A0177"/>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77777777"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6582FC02" w:rsidR="007A0177" w:rsidRPr="008643EF" w:rsidRDefault="0065328D" w:rsidP="007A0177">
                  <w:pPr>
                    <w:keepNext/>
                    <w:keepLines/>
                    <w:rPr>
                      <w:sz w:val="16"/>
                      <w:szCs w:val="16"/>
                    </w:rPr>
                  </w:pPr>
                  <w:ins w:id="110" w:author="Lawrence McKenna" w:date="2020-09-23T16:08:00Z">
                    <w:r>
                      <w:rPr>
                        <w:sz w:val="16"/>
                        <w:szCs w:val="16"/>
                      </w:rPr>
                      <w:t>x</w:t>
                    </w:r>
                  </w:ins>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5880224D" w:rsidR="007A0177" w:rsidRPr="008643EF" w:rsidRDefault="0065328D" w:rsidP="007A0177">
                  <w:pPr>
                    <w:keepNext/>
                    <w:keepLines/>
                    <w:rPr>
                      <w:sz w:val="16"/>
                      <w:szCs w:val="16"/>
                    </w:rPr>
                  </w:pPr>
                  <w:ins w:id="111" w:author="Lawrence McKenna" w:date="2020-09-23T16:07:00Z">
                    <w:r>
                      <w:rPr>
                        <w:sz w:val="16"/>
                        <w:szCs w:val="16"/>
                      </w:rPr>
                      <w:t>x</w:t>
                    </w:r>
                  </w:ins>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7777777" w:rsidR="007A0177" w:rsidRPr="008643EF" w:rsidRDefault="007A0177" w:rsidP="007A0177">
                  <w:pPr>
                    <w:keepNext/>
                    <w:keepLines/>
                    <w:rPr>
                      <w:sz w:val="16"/>
                      <w:szCs w:val="16"/>
                    </w:rPr>
                  </w:pPr>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1BDD511D" w:rsidR="007A0177" w:rsidRPr="008643EF" w:rsidRDefault="0065328D" w:rsidP="007A0177">
                  <w:pPr>
                    <w:keepNext/>
                    <w:keepLines/>
                    <w:rPr>
                      <w:sz w:val="16"/>
                      <w:szCs w:val="16"/>
                    </w:rPr>
                  </w:pPr>
                  <w:ins w:id="112" w:author="Lawrence McKenna" w:date="2020-09-23T16:07:00Z">
                    <w:r>
                      <w:rPr>
                        <w:sz w:val="16"/>
                        <w:szCs w:val="16"/>
                      </w:rPr>
                      <w:t>x</w:t>
                    </w:r>
                  </w:ins>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26A724B9" w:rsidR="007A0177" w:rsidRPr="008643EF" w:rsidRDefault="0065328D" w:rsidP="007A0177">
                  <w:pPr>
                    <w:keepNext/>
                    <w:keepLines/>
                    <w:rPr>
                      <w:sz w:val="16"/>
                      <w:szCs w:val="16"/>
                    </w:rPr>
                  </w:pPr>
                  <w:ins w:id="113" w:author="Lawrence McKenna" w:date="2020-09-23T16:07:00Z">
                    <w:r>
                      <w:rPr>
                        <w:sz w:val="16"/>
                        <w:szCs w:val="16"/>
                      </w:rPr>
                      <w:t>x</w:t>
                    </w:r>
                  </w:ins>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1BFCEC4D" w:rsidR="007A0177" w:rsidRPr="008643EF" w:rsidRDefault="0065328D" w:rsidP="007A0177">
                  <w:pPr>
                    <w:keepNext/>
                    <w:keepLines/>
                    <w:rPr>
                      <w:sz w:val="16"/>
                      <w:szCs w:val="16"/>
                    </w:rPr>
                  </w:pPr>
                  <w:ins w:id="114" w:author="Lawrence McKenna" w:date="2020-09-23T16:08:00Z">
                    <w:r>
                      <w:rPr>
                        <w:sz w:val="16"/>
                        <w:szCs w:val="16"/>
                      </w:rPr>
                      <w:t>x</w:t>
                    </w:r>
                  </w:ins>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7205B98D" w:rsidR="007A0177" w:rsidRPr="008643EF" w:rsidRDefault="0065328D" w:rsidP="007A0177">
                  <w:pPr>
                    <w:keepNext/>
                    <w:keepLines/>
                    <w:rPr>
                      <w:sz w:val="16"/>
                      <w:szCs w:val="16"/>
                    </w:rPr>
                  </w:pPr>
                  <w:ins w:id="115" w:author="Lawrence McKenna" w:date="2020-09-23T16:07:00Z">
                    <w:r>
                      <w:rPr>
                        <w:sz w:val="16"/>
                        <w:szCs w:val="16"/>
                      </w:rPr>
                      <w:t>x</w:t>
                    </w:r>
                  </w:ins>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02219099" w:rsidR="007A0177" w:rsidRPr="008643EF" w:rsidRDefault="0065328D" w:rsidP="007A0177">
                  <w:pPr>
                    <w:keepNext/>
                    <w:keepLines/>
                    <w:rPr>
                      <w:sz w:val="16"/>
                      <w:szCs w:val="16"/>
                    </w:rPr>
                  </w:pPr>
                  <w:ins w:id="116" w:author="Lawrence McKenna" w:date="2020-09-23T16:07:00Z">
                    <w:r>
                      <w:rPr>
                        <w:sz w:val="16"/>
                        <w:szCs w:val="16"/>
                      </w:rPr>
                      <w:t>x</w:t>
                    </w:r>
                  </w:ins>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77777777" w:rsidR="00F656DE" w:rsidRDefault="00F656DE" w:rsidP="001E68FA">
            <w:pPr>
              <w:jc w:val="center"/>
            </w:pPr>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77777777" w:rsidR="00F656DE" w:rsidRDefault="00F656DE" w:rsidP="001E68FA">
            <w:pPr>
              <w:jc w:val="center"/>
            </w:pPr>
            <w:bookmarkStart w:id="117" w:name="gjdgxs" w:colFirst="0" w:colLast="0"/>
            <w:bookmarkEnd w:id="117"/>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7"/>
      <w:footerReference w:type="default" r:id="rId8"/>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D7074" w14:textId="77777777" w:rsidR="00EA084C" w:rsidRDefault="00EA084C">
      <w:r>
        <w:separator/>
      </w:r>
    </w:p>
  </w:endnote>
  <w:endnote w:type="continuationSeparator" w:id="0">
    <w:p w14:paraId="19A19AFE" w14:textId="77777777" w:rsidR="00EA084C" w:rsidRDefault="00EA08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136A89C8"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4017D7">
      <w:rPr>
        <w:noProof/>
        <w:sz w:val="16"/>
        <w:szCs w:val="16"/>
      </w:rPr>
      <w:t>3</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4017D7">
      <w:rPr>
        <w:noProof/>
        <w:sz w:val="16"/>
        <w:szCs w:val="16"/>
      </w:rPr>
      <w:t>4</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BC896" w14:textId="77777777" w:rsidR="00EA084C" w:rsidRDefault="00EA084C">
      <w:r>
        <w:separator/>
      </w:r>
    </w:p>
  </w:footnote>
  <w:footnote w:type="continuationSeparator" w:id="0">
    <w:p w14:paraId="787CDC6A" w14:textId="77777777" w:rsidR="00EA084C" w:rsidRDefault="00EA08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079C311B"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w:t>
    </w:r>
    <w:ins w:id="118" w:author="Lawrence McKenna" w:date="2020-09-25T09:46:00Z">
      <w:r w:rsidR="004017D7" w:rsidRPr="004017D7">
        <w:t xml:space="preserve"> </w:t>
      </w:r>
      <w:r w:rsidR="004017D7" w:rsidRPr="004017D7">
        <w:rPr>
          <w:b/>
        </w:rPr>
        <w:t>003 C003 053A</w:t>
      </w:r>
    </w:ins>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93FA2"/>
    <w:rsid w:val="000F78F1"/>
    <w:rsid w:val="001159BD"/>
    <w:rsid w:val="001451CD"/>
    <w:rsid w:val="00175886"/>
    <w:rsid w:val="00176765"/>
    <w:rsid w:val="00194A84"/>
    <w:rsid w:val="00197514"/>
    <w:rsid w:val="001A4955"/>
    <w:rsid w:val="001D00EE"/>
    <w:rsid w:val="001E68FA"/>
    <w:rsid w:val="002909CC"/>
    <w:rsid w:val="002F27B5"/>
    <w:rsid w:val="00312382"/>
    <w:rsid w:val="00320C04"/>
    <w:rsid w:val="00321D1D"/>
    <w:rsid w:val="003302DE"/>
    <w:rsid w:val="00335A93"/>
    <w:rsid w:val="00383DC4"/>
    <w:rsid w:val="003F638D"/>
    <w:rsid w:val="004017D7"/>
    <w:rsid w:val="00414691"/>
    <w:rsid w:val="0042355A"/>
    <w:rsid w:val="00464382"/>
    <w:rsid w:val="004652FA"/>
    <w:rsid w:val="004848A5"/>
    <w:rsid w:val="00491C80"/>
    <w:rsid w:val="004A0AAD"/>
    <w:rsid w:val="004A3591"/>
    <w:rsid w:val="004D255B"/>
    <w:rsid w:val="00556367"/>
    <w:rsid w:val="005B6FA6"/>
    <w:rsid w:val="005D2761"/>
    <w:rsid w:val="005D742E"/>
    <w:rsid w:val="005F0143"/>
    <w:rsid w:val="0065328D"/>
    <w:rsid w:val="006D0523"/>
    <w:rsid w:val="006E526D"/>
    <w:rsid w:val="006F7C6B"/>
    <w:rsid w:val="00711FF9"/>
    <w:rsid w:val="007A0177"/>
    <w:rsid w:val="007C1EE4"/>
    <w:rsid w:val="0083128D"/>
    <w:rsid w:val="0088742F"/>
    <w:rsid w:val="008942A8"/>
    <w:rsid w:val="008A183F"/>
    <w:rsid w:val="008D79C6"/>
    <w:rsid w:val="00935134"/>
    <w:rsid w:val="00935256"/>
    <w:rsid w:val="009D3167"/>
    <w:rsid w:val="00A1570B"/>
    <w:rsid w:val="00A711FE"/>
    <w:rsid w:val="00A84E18"/>
    <w:rsid w:val="00AA3789"/>
    <w:rsid w:val="00B41DDF"/>
    <w:rsid w:val="00B50E4F"/>
    <w:rsid w:val="00B65368"/>
    <w:rsid w:val="00B77800"/>
    <w:rsid w:val="00B92099"/>
    <w:rsid w:val="00BC5850"/>
    <w:rsid w:val="00C00DDA"/>
    <w:rsid w:val="00C14542"/>
    <w:rsid w:val="00C14654"/>
    <w:rsid w:val="00C305F0"/>
    <w:rsid w:val="00C51AF8"/>
    <w:rsid w:val="00C63B6D"/>
    <w:rsid w:val="00C670FB"/>
    <w:rsid w:val="00C90DF9"/>
    <w:rsid w:val="00CB0E33"/>
    <w:rsid w:val="00CC558E"/>
    <w:rsid w:val="00D11D57"/>
    <w:rsid w:val="00D208A8"/>
    <w:rsid w:val="00D2399E"/>
    <w:rsid w:val="00D53CB8"/>
    <w:rsid w:val="00D616B8"/>
    <w:rsid w:val="00D90FC4"/>
    <w:rsid w:val="00D92D71"/>
    <w:rsid w:val="00DD573F"/>
    <w:rsid w:val="00DE5714"/>
    <w:rsid w:val="00E14E00"/>
    <w:rsid w:val="00E420DD"/>
    <w:rsid w:val="00E47ED3"/>
    <w:rsid w:val="00E95981"/>
    <w:rsid w:val="00EA084C"/>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 w:type="character" w:styleId="Hyperlink">
    <w:name w:val="Hyperlink"/>
    <w:basedOn w:val="DefaultParagraphFont"/>
    <w:uiPriority w:val="99"/>
    <w:semiHidden/>
    <w:unhideWhenUsed/>
    <w:rsid w:val="006D052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4194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697</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4</cp:revision>
  <cp:lastPrinted>2017-09-10T17:17:00Z</cp:lastPrinted>
  <dcterms:created xsi:type="dcterms:W3CDTF">2020-09-23T20:08:00Z</dcterms:created>
  <dcterms:modified xsi:type="dcterms:W3CDTF">2020-09-25T13:50:00Z</dcterms:modified>
</cp:coreProperties>
</file>